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60E08928" w:rsidR="008E3A86" w:rsidRDefault="008E3A86" w:rsidP="008E3A86">
      <w:pPr>
        <w:pStyle w:val="ListParagraph"/>
        <w:numPr>
          <w:ilvl w:val="0"/>
          <w:numId w:val="6"/>
        </w:numPr>
      </w:pPr>
      <w:r>
        <w:t>Hi yehya ?</w:t>
      </w:r>
    </w:p>
    <w:p w14:paraId="20FAB8DF" w14:textId="196E126B" w:rsidR="008E3A86" w:rsidRDefault="008E3A86" w:rsidP="008E3A86">
      <w:pPr>
        <w:pStyle w:val="ListParagraph"/>
        <w:numPr>
          <w:ilvl w:val="1"/>
          <w:numId w:val="6"/>
        </w:numPr>
      </w:pPr>
      <w:r>
        <w:t xml:space="preserve">Face </w:t>
      </w:r>
    </w:p>
    <w:p w14:paraId="2EC5508A" w14:textId="03C2F68C" w:rsidR="008E3A86" w:rsidRDefault="008E3A86" w:rsidP="008E3A86">
      <w:pPr>
        <w:pStyle w:val="ListParagraph"/>
        <w:numPr>
          <w:ilvl w:val="1"/>
          <w:numId w:val="6"/>
        </w:numPr>
      </w:pPr>
      <w:r>
        <w:t>Bro</w:t>
      </w:r>
    </w:p>
    <w:p w14:paraId="697913AD" w14:textId="3C8388C7" w:rsidR="008E3A86" w:rsidRDefault="008E3A86" w:rsidP="008E3A86">
      <w:pPr>
        <w:pStyle w:val="ListParagraph"/>
        <w:numPr>
          <w:ilvl w:val="1"/>
          <w:numId w:val="6"/>
        </w:numPr>
      </w:pPr>
      <w:r>
        <w:t>Test</w:t>
      </w:r>
    </w:p>
    <w:p w14:paraId="1D231170" w14:textId="06A5DC23" w:rsidR="00F27055" w:rsidRDefault="00F27055" w:rsidP="00F27055">
      <w:r>
        <w:t xml:space="preserve">Answer: </w:t>
      </w:r>
      <w:r w:rsidR="004E71A4">
        <w:t>1</w:t>
      </w:r>
    </w:p>
    <w:p w14:paraId="3062623E" w14:textId="76463E86" w:rsidR="002245E7" w:rsidRPr="008E3A86" w:rsidRDefault="002245E7" w:rsidP="00F27055">
      <w:r>
        <w:t>Mark: 1</w:t>
      </w:r>
    </w:p>
    <w:p w14:paraId="39D1793D" w14:textId="74362B0C" w:rsidR="000946D4" w:rsidRPr="005C400A" w:rsidRDefault="00165112" w:rsidP="005C400A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10F6BF99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i hamza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25F88288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0B7B99DF" w14:textId="77777777" w:rsidR="005E1CE0" w:rsidRPr="008E3A86" w:rsidRDefault="005E1CE0" w:rsidP="005E1CE0">
      <w:r>
        <w:t>Mark: 1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29506D0A" w:rsidR="004E2D00" w:rsidRDefault="00015F4A" w:rsidP="00015F4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</w:rPr>
        <w:drawing>
          <wp:inline distT="0" distB="0" distL="0" distR="0" wp14:anchorId="05F1E242" wp14:editId="06F328B2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2AC">
        <w:rPr>
          <w:lang w:val="en-US"/>
        </w:rPr>
        <w:t>?</w:t>
      </w:r>
    </w:p>
    <w:p w14:paraId="4673737B" w14:textId="7D16DB4A" w:rsidR="00583D4A" w:rsidRDefault="000D7829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0E7A4E2" wp14:editId="668B1BED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A6DB" w14:textId="5ACB4ABC" w:rsidR="003236ED" w:rsidRDefault="003340DA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Test</w:t>
      </w:r>
    </w:p>
    <w:p w14:paraId="1B99E311" w14:textId="62DA8622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ove You</w:t>
      </w:r>
    </w:p>
    <w:p w14:paraId="3B15C5EB" w14:textId="22A16148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3340DA">
        <w:rPr>
          <w:lang w:val="en-US"/>
        </w:rPr>
        <w:t>1</w:t>
      </w:r>
    </w:p>
    <w:p w14:paraId="4BBD49DB" w14:textId="77777777" w:rsidR="005E1CE0" w:rsidRPr="008E3A86" w:rsidRDefault="005E1CE0" w:rsidP="005E1CE0">
      <w:r>
        <w:t>Mark: 1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qAUAgjCULywAAAA=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245E7"/>
    <w:rsid w:val="002962CD"/>
    <w:rsid w:val="003236ED"/>
    <w:rsid w:val="003340DA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F6E19"/>
    <w:rsid w:val="00D41CDB"/>
    <w:rsid w:val="00D54083"/>
    <w:rsid w:val="00D833E3"/>
    <w:rsid w:val="00DA6ABD"/>
    <w:rsid w:val="00E56FBE"/>
    <w:rsid w:val="00E93DE6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2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hamza nael</cp:lastModifiedBy>
  <cp:revision>67</cp:revision>
  <dcterms:created xsi:type="dcterms:W3CDTF">2021-04-02T14:03:00Z</dcterms:created>
  <dcterms:modified xsi:type="dcterms:W3CDTF">2021-05-22T17:57:00Z</dcterms:modified>
</cp:coreProperties>
</file>